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A624B" w14:textId="2A84AF56" w:rsidR="00BB4260" w:rsidRDefault="00BB4260" w:rsidP="00BB4260">
      <w:r>
        <w:t>Project Ideas:</w:t>
      </w:r>
    </w:p>
    <w:p w14:paraId="75CB815E" w14:textId="77777777" w:rsidR="00BB4260" w:rsidRDefault="00BB4260" w:rsidP="00BB4260"/>
    <w:p w14:paraId="4C41B0CB" w14:textId="50CD44F0" w:rsidR="00BB4260" w:rsidRDefault="00BB4260" w:rsidP="00BB4260">
      <w:r>
        <w:t>Telepresence robotics related topics:</w:t>
      </w:r>
    </w:p>
    <w:p w14:paraId="6DDA87F2" w14:textId="1F41847D" w:rsidR="006B74F4" w:rsidRDefault="006B74F4" w:rsidP="00BB4260">
      <w:r>
        <w:t>Something with robot essentially being an “avatar” of the human</w:t>
      </w:r>
      <w:r w:rsidR="005209DF">
        <w:t xml:space="preserve"> such as</w:t>
      </w:r>
    </w:p>
    <w:p w14:paraId="12F6D341" w14:textId="17891493" w:rsidR="00BB4260" w:rsidRDefault="00BB4260" w:rsidP="00BB4260">
      <w:pPr>
        <w:pStyle w:val="ListParagraph"/>
        <w:numPr>
          <w:ilvl w:val="0"/>
          <w:numId w:val="1"/>
        </w:numPr>
      </w:pPr>
      <w:r>
        <w:t>T</w:t>
      </w:r>
      <w:r>
        <w:rPr>
          <w:rFonts w:hint="eastAsia"/>
        </w:rPr>
        <w:t>eLe</w:t>
      </w:r>
      <w:r>
        <w:t>Man</w:t>
      </w:r>
    </w:p>
    <w:p w14:paraId="2D50AE9E" w14:textId="59788997" w:rsidR="00B84213" w:rsidRDefault="00B84213" w:rsidP="00BB4260">
      <w:pPr>
        <w:pStyle w:val="ListParagraph"/>
        <w:numPr>
          <w:ilvl w:val="0"/>
          <w:numId w:val="1"/>
        </w:numPr>
      </w:pPr>
      <w:r>
        <w:t>TeleGrasp</w:t>
      </w:r>
    </w:p>
    <w:p w14:paraId="288E31E4" w14:textId="4787B28B" w:rsidR="00BB4260" w:rsidRDefault="00BB4260" w:rsidP="00BB4260"/>
    <w:p w14:paraId="3BD952CA" w14:textId="143A9AEC" w:rsidR="00BB4260" w:rsidRDefault="00BB4260" w:rsidP="00BB4260">
      <w:r>
        <w:t>Robot Locomotion:</w:t>
      </w:r>
    </w:p>
    <w:p w14:paraId="2756102D" w14:textId="792EC8D2" w:rsidR="00BB4260" w:rsidRDefault="00BB4260" w:rsidP="00BB4260">
      <w:pPr>
        <w:pStyle w:val="ListParagraph"/>
        <w:numPr>
          <w:ilvl w:val="0"/>
          <w:numId w:val="1"/>
        </w:numPr>
      </w:pPr>
      <w:r>
        <w:t>Soft robot locomotion</w:t>
      </w:r>
    </w:p>
    <w:p w14:paraId="12DB121C" w14:textId="21B614B1" w:rsidR="00BB4260" w:rsidRDefault="00BB58BC" w:rsidP="00BB4260">
      <w:pPr>
        <w:pStyle w:val="ListParagraph"/>
        <w:numPr>
          <w:ilvl w:val="0"/>
          <w:numId w:val="1"/>
        </w:numPr>
      </w:pPr>
      <w:r>
        <w:t>Difficult Terrain Map Regeneration</w:t>
      </w:r>
    </w:p>
    <w:p w14:paraId="1DD35E16" w14:textId="0C0D468E" w:rsidR="006B74F4" w:rsidRDefault="006B74F4" w:rsidP="00672505">
      <w:pPr>
        <w:pStyle w:val="ListParagraph"/>
        <w:numPr>
          <w:ilvl w:val="0"/>
          <w:numId w:val="1"/>
        </w:numPr>
      </w:pPr>
      <w:r>
        <w:t>Animal Locomotion</w:t>
      </w:r>
      <w:r w:rsidR="00DE7842">
        <w:t>/Gesture</w:t>
      </w:r>
    </w:p>
    <w:p w14:paraId="595F4CF4" w14:textId="606111C4" w:rsidR="00672505" w:rsidRDefault="00672505" w:rsidP="00672505">
      <w:pPr>
        <w:pStyle w:val="ListParagraph"/>
        <w:numPr>
          <w:ilvl w:val="1"/>
          <w:numId w:val="1"/>
        </w:numPr>
      </w:pPr>
      <w:r>
        <w:t>Human Walking</w:t>
      </w:r>
      <w:r w:rsidR="00974B97">
        <w:t>/Running</w:t>
      </w:r>
      <w:r>
        <w:t xml:space="preserve"> </w:t>
      </w:r>
      <w:r w:rsidR="009F0DFC">
        <w:t>Locomotion</w:t>
      </w:r>
    </w:p>
    <w:p w14:paraId="2ECEB33A" w14:textId="141208D2" w:rsidR="00672505" w:rsidRDefault="00672505" w:rsidP="00672505">
      <w:pPr>
        <w:pStyle w:val="ListParagraph"/>
        <w:numPr>
          <w:ilvl w:val="1"/>
          <w:numId w:val="1"/>
        </w:numPr>
      </w:pPr>
      <w:r>
        <w:t xml:space="preserve">Animal </w:t>
      </w:r>
      <w:r w:rsidR="00974B97">
        <w:t>Walking/</w:t>
      </w:r>
      <w:r>
        <w:t>Running Gestures</w:t>
      </w:r>
    </w:p>
    <w:p w14:paraId="7E72B380" w14:textId="2B2D69B5" w:rsidR="00CF6DD1" w:rsidRDefault="00CF6DD1" w:rsidP="00CF6DD1"/>
    <w:p w14:paraId="083D1874" w14:textId="1DBAD22A" w:rsidR="00311E7D" w:rsidRDefault="00311E7D" w:rsidP="00CF6DD1">
      <w:r>
        <w:t>Guitar Playing Robot</w:t>
      </w:r>
      <w:r w:rsidR="00E23691">
        <w:t xml:space="preserve"> or a generalised musical instrument playing robot</w:t>
      </w:r>
    </w:p>
    <w:p w14:paraId="47FA1AB3" w14:textId="4D1D5068" w:rsidR="00311E7D" w:rsidRDefault="00311E7D" w:rsidP="00311E7D">
      <w:pPr>
        <w:pStyle w:val="ListParagraph"/>
        <w:numPr>
          <w:ilvl w:val="0"/>
          <w:numId w:val="2"/>
        </w:numPr>
      </w:pPr>
      <w:r>
        <w:t>Not hard coded but rather learned through ML algs</w:t>
      </w:r>
    </w:p>
    <w:p w14:paraId="7B92537E" w14:textId="379A1364" w:rsidR="00311E7D" w:rsidRDefault="00311E7D" w:rsidP="00CF6DD1"/>
    <w:p w14:paraId="2CE6BEAB" w14:textId="77777777" w:rsidR="00311E7D" w:rsidRDefault="00311E7D" w:rsidP="00CF6DD1"/>
    <w:p w14:paraId="4B8BB16A" w14:textId="0AC3FE25" w:rsidR="00CF6DD1" w:rsidRDefault="00CF6DD1" w:rsidP="00CF6DD1">
      <w:r>
        <w:t>Soft robotics in medical appliances</w:t>
      </w:r>
    </w:p>
    <w:p w14:paraId="2C0F53D6" w14:textId="14634C9D" w:rsidR="00BB4260" w:rsidRDefault="00BB4260" w:rsidP="00BB4260"/>
    <w:p w14:paraId="407EDC35" w14:textId="77777777" w:rsidR="00BB4260" w:rsidRDefault="00BB4260" w:rsidP="00BB4260"/>
    <w:sectPr w:rsidR="00BB42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7531C8"/>
    <w:multiLevelType w:val="hybridMultilevel"/>
    <w:tmpl w:val="576C6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DE6D24"/>
    <w:multiLevelType w:val="hybridMultilevel"/>
    <w:tmpl w:val="A5566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tzAwNbQwMDYyMzBQ0lEKTi0uzszPAykwqwUANzssBSwAAAA="/>
  </w:docVars>
  <w:rsids>
    <w:rsidRoot w:val="00122B5D"/>
    <w:rsid w:val="000844A1"/>
    <w:rsid w:val="00122B5D"/>
    <w:rsid w:val="00311E7D"/>
    <w:rsid w:val="005209DF"/>
    <w:rsid w:val="00672505"/>
    <w:rsid w:val="006B74F4"/>
    <w:rsid w:val="00974B97"/>
    <w:rsid w:val="009F0DFC"/>
    <w:rsid w:val="00B84213"/>
    <w:rsid w:val="00BB4260"/>
    <w:rsid w:val="00BB58BC"/>
    <w:rsid w:val="00CF6DD1"/>
    <w:rsid w:val="00DE7842"/>
    <w:rsid w:val="00E23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F552A"/>
  <w15:chartTrackingRefBased/>
  <w15:docId w15:val="{39DAB020-A4A9-47B7-BBAC-74BD16429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ajorEastAsia" w:hAnsi="Times New Roman" w:cs="Arial"/>
        <w:color w:val="000000" w:themeColor="text1"/>
        <w:sz w:val="24"/>
        <w:szCs w:val="24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42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Li, Jeffrey</cp:lastModifiedBy>
  <cp:revision>11</cp:revision>
  <dcterms:created xsi:type="dcterms:W3CDTF">2022-03-05T18:20:00Z</dcterms:created>
  <dcterms:modified xsi:type="dcterms:W3CDTF">2022-03-09T16:19:00Z</dcterms:modified>
</cp:coreProperties>
</file>